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150df05b6a648ea13277a65b805aad598c22a5f0.png"/>
            <a:graphic>
              <a:graphicData uri="http://schemas.openxmlformats.org/drawingml/2006/picture">
                <pic:pic>
                  <pic:nvPicPr>
                    <pic:cNvPr id="1" name="image-150df05b6a648ea13277a65b805aad598c22a5f0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onfiguring Jetson Expansion Headers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Structured for RAG Readabilit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Overvie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Configure I/O pins on Jetson expansion headers (40-pin, CSI, M.2 Key E) for GPIO/SFIO function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Tool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etson-IO</w:t>
      </w:r>
      <w:r>
        <w:rPr>
          <w:rFonts w:eastAsia="inter" w:cs="inter" w:ascii="inter" w:hAnsi="inter"/>
          <w:color w:val="000000"/>
          <w:sz w:val="21"/>
        </w:rPr>
        <w:t xml:space="preserve"> (GUI Python script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and-line utilities</w:t>
      </w:r>
      <w:r>
        <w:rPr>
          <w:rFonts w:eastAsia="inter" w:cs="inter" w:ascii="inter" w:hAnsi="inter"/>
          <w:color w:val="000000"/>
          <w:sz w:val="21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fig-by-pin.p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fig-by-function.py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fig-by-hardware.py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Getting Starte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aunch Jetson-IO GUI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opt/nvidia/jetson-io/jetson-io.py  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Headers by Device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etson Devi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0-p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.2 Key 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SI Connecto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Xavi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Xavier N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 (30-pin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Or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✓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GUI Configuration Workflo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in Scree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sts available header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 Configure 40-pin Header  </w:t>
        <w:br/>
        <w:t xml:space="preserve">2. Configure M.2 Key E Slot  </w:t>
        <w:br/>
        <w:t xml:space="preserve">3. Configure CSI Connector  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eader Scree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wo Configuration Mode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atible Hardware</w:t>
      </w:r>
      <w:r>
        <w:rPr>
          <w:rFonts w:eastAsia="inter" w:cs="inter" w:ascii="inter" w:hAnsi="inter"/>
          <w:color w:val="000000"/>
          <w:sz w:val="21"/>
        </w:rPr>
        <w:t xml:space="preserve">: Predefined modules (e.g., Adafruit SPH0645LM4H)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ual Pin Configuration</w:t>
      </w:r>
      <w:r>
        <w:rPr>
          <w:rFonts w:eastAsia="inter" w:cs="inter" w:ascii="inter" w:hAnsi="inter"/>
          <w:color w:val="000000"/>
          <w:sz w:val="21"/>
        </w:rPr>
        <w:t xml:space="preserve">: Toggle SFIO fun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ample: 40-pin Header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urrent Configuration:  </w:t>
        <w:br/>
        <w:t xml:space="preserve">- Pin 3: GPIO  </w:t>
        <w:br/>
        <w:t xml:space="preserve">- Pin 5: I2C  </w:t>
        <w:br/>
        <w:t xml:space="preserve">Options:  </w:t>
        <w:br/>
        <w:t xml:space="preserve">[Configure for compatible hardware]  </w:t>
        <w:br/>
        <w:t xml:space="preserve">[Configure header pins manually]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Command-Line Too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Utiliti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unctionalit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onfig-by-pin.p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ew pin configura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onfig-by-function.p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figure via special func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onfig-by-hardware.p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ply predefined hardware profiles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Use Ca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ist Enabled Func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opt/nvidia/jetson-io/config-by-function.py -l enabled  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able SPI on Header 1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opt/nvidia/jetson-io/config-by-function.py -o dtb spi1  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ly Adafruit Audio Profil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opt/nvidia/jetson-io/config-by-hardware.py -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afruit SPH0645LM4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Custom Hardware Suppor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vice Tree Overlay Requiremen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dts-v1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plugin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verlay-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stom Overla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etson-header-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etson 40pin Head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pati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vidia,p2822-0000+p2888-000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agment@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rget-pa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overlay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        new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per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u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ilation &amp; Deploy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tc -O dtb -o custom.dtbo -@ custom.dt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stom.dtbo /boot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Key Configuration Fil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i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urpos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c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extlinux.conf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oot configur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/boot/extlinux/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.dtb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vice tree overlay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/boot/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v_tegra_releas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etson SW vers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/etc/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Troubleshoo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Issu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ympto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lu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figuration not appli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erify CRC-8 checksum in EEPROM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ins not respon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eck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dmesg | grep -i tegr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verlay not recogniz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lidat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ompatible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property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bug Command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rify pin states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opt/nvidia/jetson-io/config-by-pin.py -p 7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applied overlays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dtdump /boot/tegra194-p3668-all-p3509-0000-fe-pi-audio.dtbo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Reference Tab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jetson-header-name Valu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eader Typ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perty Valu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0-p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Jetson 40pin Head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.2 Key 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Jetson M.2 Key E Slo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SI (Xavier NX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Jetson AGX Xavier CSI Connector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atible Property Valu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latfor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lu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Xavier NX DevKi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vidia,p3509-0+p3668-000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Xavi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vidia,p2822-0000+p2888-000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GX Or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vidia,p3737-0000+p3701-0000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ptimized for RAG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erarchical structure with clear section header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de blocks for executable command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bles for comparative data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blem/solution format for troubleshoot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sistent terminology alignment with NVIDIA docs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08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150df05b6a648ea13277a65b805aad598c22a5f0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22.379Z</dcterms:created>
  <dcterms:modified xsi:type="dcterms:W3CDTF">2025-04-28T16:05:22.379Z</dcterms:modified>
</cp:coreProperties>
</file>